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29ADB4C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29ADB4C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5C4148C3" w:rsidR="00B75524" w:rsidRPr="00B75524" w:rsidRDefault="005D6AF6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্রান্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ওয়ার্ল্ড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েকেজ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ড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92CE25C" w14:textId="033750A7" w:rsidR="005D6AF6" w:rsidRDefault="00883F22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িকিউরিটির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ন্য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ওয়ার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োস্ট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4606BD7D" w14:textId="77777777" w:rsidR="002B1058" w:rsidRDefault="005D6AF6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৬’-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B105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৬’-০০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55A6F78A" w14:textId="77777777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৩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৮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’-০০”</w:t>
      </w:r>
    </w:p>
    <w:p w14:paraId="586EDB4C" w14:textId="50B8D5D7" w:rsidR="00C15E2B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০০”</w:t>
      </w:r>
    </w:p>
    <w:p w14:paraId="5DF082FA" w14:textId="3CE085BA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০০”</w:t>
      </w:r>
    </w:p>
    <w:p w14:paraId="0C7711CB" w14:textId="77C92A75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</w:p>
    <w:p w14:paraId="7B6EC53C" w14:textId="63917D04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5F75E3C9" w14:textId="6DE56709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২০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৩৬,০০০.০০</w:t>
      </w:r>
    </w:p>
    <w:p w14:paraId="14AEB62A" w14:textId="77777777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50193694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2B105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</w:t>
      </w:r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2B1058"/>
    <w:rsid w:val="00332044"/>
    <w:rsid w:val="00437BE8"/>
    <w:rsid w:val="00464DD6"/>
    <w:rsid w:val="0059703C"/>
    <w:rsid w:val="005C49D6"/>
    <w:rsid w:val="005D6AF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8618F"/>
    <w:rsid w:val="00CD5CAC"/>
    <w:rsid w:val="00D234BE"/>
    <w:rsid w:val="00DB286A"/>
    <w:rsid w:val="00DE2997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2:55:00Z</dcterms:created>
  <dcterms:modified xsi:type="dcterms:W3CDTF">2022-06-28T12:55:00Z</dcterms:modified>
</cp:coreProperties>
</file>